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ivoin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linalyl acetate; citronellol; 7-hydroxycitronellal; d-limonene; alpha-iso-methylionone; isoeugenol; α-methyl-1,3-benzodioxole-5-propionaldehyd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Green. Fres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vo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vo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citronellol ; 7-hydroxycitronellal ; d-limonene ; isoeugenol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voin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voin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FD2256-5C9E-4F7C-8C8C-7A42D6858797}"/>
</file>

<file path=customXml/itemProps3.xml><?xml version="1.0" encoding="utf-8"?>
<ds:datastoreItem xmlns:ds="http://schemas.openxmlformats.org/officeDocument/2006/customXml" ds:itemID="{5411E7E2-A6EB-43DD-B912-D70803879307}"/>
</file>

<file path=customXml/itemProps4.xml><?xml version="1.0" encoding="utf-8"?>
<ds:datastoreItem xmlns:ds="http://schemas.openxmlformats.org/officeDocument/2006/customXml" ds:itemID="{6681AC72-3B42-4A41-9EED-2F6BF65042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